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DA524D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  <w:bookmarkStart w:id="0" w:name="_Hlk128863517"/>
      <w:bookmarkEnd w:id="0"/>
      <w:r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  <w:t>РОССИЙСКИЙ УНИВЕРСИТЕТ ДРУЖБЫ НАРОДОВ</w:t>
      </w:r>
    </w:p>
    <w:p w14:paraId="7C94341A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Факультет физико-математических и естественных наук</w:t>
      </w:r>
    </w:p>
    <w:p w14:paraId="5C9FCB5F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Кафедра прикладной информатики и теории вероятностей</w:t>
      </w:r>
    </w:p>
    <w:p w14:paraId="7949D426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</w:p>
    <w:p w14:paraId="205CB170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</w:p>
    <w:p w14:paraId="1F0FE471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</w:p>
    <w:p w14:paraId="3FBB72DB" w14:textId="77777777" w:rsidR="00CD7325" w:rsidRDefault="00CD7325" w:rsidP="00CD7325">
      <w:pPr>
        <w:spacing w:line="276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</w:p>
    <w:p w14:paraId="1532110E" w14:textId="77777777" w:rsidR="00CD7325" w:rsidRDefault="00CD7325" w:rsidP="00CD7325">
      <w:pPr>
        <w:spacing w:line="276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</w:p>
    <w:p w14:paraId="3CC5033A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</w:p>
    <w:p w14:paraId="6D19AA4D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</w:p>
    <w:p w14:paraId="0CA72AD6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</w:p>
    <w:p w14:paraId="59DB5DB1" w14:textId="77777777" w:rsidR="00F26F94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  <w:t>ОТЧЕТ</w:t>
      </w:r>
    </w:p>
    <w:p w14:paraId="042305B9" w14:textId="5D8ECC8D" w:rsidR="00CD7325" w:rsidRPr="00AA412F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  <w:t xml:space="preserve">ПО </w:t>
      </w:r>
      <w:r w:rsidR="00380928"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  <w:t>ЛАБОРАТОРНОЙ РАБОТЕ №9</w:t>
      </w:r>
    </w:p>
    <w:p w14:paraId="4E9F439A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  <w:r>
        <w:rPr>
          <w:rFonts w:ascii="Times New Roman" w:eastAsia="Times New Roman" w:hAnsi="Times New Roman" w:cs="Times New Roman"/>
          <w:i/>
          <w:iCs/>
          <w:sz w:val="32"/>
          <w:szCs w:val="32"/>
          <w:u w:val="single"/>
          <w:lang w:eastAsia="ru-RU"/>
        </w:rPr>
        <w:t>дисциплина: Операционные системы</w:t>
      </w:r>
    </w:p>
    <w:p w14:paraId="4EF14A07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</w:p>
    <w:p w14:paraId="19B1DBA4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</w:p>
    <w:p w14:paraId="5743E809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</w:p>
    <w:p w14:paraId="632989B8" w14:textId="77777777" w:rsidR="00CD7325" w:rsidRDefault="00CD7325" w:rsidP="00CD7325">
      <w:pPr>
        <w:spacing w:line="276" w:lineRule="auto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</w:p>
    <w:p w14:paraId="4B9539A0" w14:textId="77777777" w:rsidR="00CD7325" w:rsidRDefault="00CD7325" w:rsidP="00CD7325">
      <w:pPr>
        <w:spacing w:line="276" w:lineRule="auto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</w:p>
    <w:p w14:paraId="36D08A8A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</w:p>
    <w:p w14:paraId="795F9AAF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</w:p>
    <w:p w14:paraId="63BE2182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</w:p>
    <w:p w14:paraId="101874D6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</w:p>
    <w:p w14:paraId="1546EBD8" w14:textId="61CB3388" w:rsidR="00CD7325" w:rsidRDefault="00CD7325" w:rsidP="00CD7325">
      <w:pPr>
        <w:spacing w:line="276" w:lineRule="auto"/>
        <w:ind w:left="4536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 xml:space="preserve">  Студент: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380928">
        <w:rPr>
          <w:rFonts w:ascii="Times New Roman" w:eastAsia="Times New Roman" w:hAnsi="Times New Roman" w:cs="Times New Roman"/>
          <w:sz w:val="28"/>
          <w:szCs w:val="28"/>
          <w:lang w:eastAsia="ru-RU"/>
        </w:rPr>
        <w:t>Султанова Лейла</w:t>
      </w:r>
    </w:p>
    <w:p w14:paraId="5CD2767D" w14:textId="6F9D99D7" w:rsidR="00CD7325" w:rsidRDefault="00CD7325" w:rsidP="00CD7325">
      <w:pPr>
        <w:spacing w:line="276" w:lineRule="auto"/>
        <w:ind w:left="4536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 xml:space="preserve">  Группа: 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НБИбд-0</w:t>
      </w:r>
      <w:r w:rsidR="003363FC">
        <w:rPr>
          <w:rFonts w:ascii="Times New Roman" w:eastAsia="Times New Roman" w:hAnsi="Times New Roman" w:cs="Times New Roman"/>
          <w:sz w:val="28"/>
          <w:szCs w:val="28"/>
          <w:lang w:eastAsia="ru-RU"/>
        </w:rPr>
        <w:t>3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-2</w:t>
      </w:r>
      <w:r w:rsidR="003363FC">
        <w:rPr>
          <w:rFonts w:ascii="Times New Roman" w:eastAsia="Times New Roman" w:hAnsi="Times New Roman" w:cs="Times New Roman"/>
          <w:sz w:val="28"/>
          <w:szCs w:val="28"/>
          <w:lang w:eastAsia="ru-RU"/>
        </w:rPr>
        <w:t>2</w:t>
      </w:r>
    </w:p>
    <w:p w14:paraId="11187C05" w14:textId="4B84C099" w:rsidR="00CD7325" w:rsidRDefault="00CD7325" w:rsidP="00CD7325">
      <w:pPr>
        <w:spacing w:line="276" w:lineRule="auto"/>
        <w:ind w:left="4536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 xml:space="preserve">  </w:t>
      </w:r>
    </w:p>
    <w:p w14:paraId="735A80CA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720BAF54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455223B9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7B3153EF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2E6DEEF6" w14:textId="77777777" w:rsidR="00CD7325" w:rsidRDefault="00CD7325" w:rsidP="00CD7325">
      <w:pPr>
        <w:spacing w:line="276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4A752603" w14:textId="77777777" w:rsidR="00CD7325" w:rsidRDefault="00CD7325" w:rsidP="00CD7325">
      <w:pPr>
        <w:spacing w:line="276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0B402858" w14:textId="77777777" w:rsidR="00CD7325" w:rsidRDefault="00CD7325" w:rsidP="00CD7325">
      <w:pPr>
        <w:spacing w:line="276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375876FC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57D9722B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4BFDC68B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61B6A40D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Москва</w:t>
      </w:r>
    </w:p>
    <w:p w14:paraId="27AD5F8F" w14:textId="1E9C798E" w:rsidR="0067770B" w:rsidRDefault="00CD7325" w:rsidP="0067770B">
      <w:pPr>
        <w:jc w:val="center"/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202</w:t>
      </w:r>
      <w:r w:rsidR="003363FC">
        <w:rPr>
          <w:rFonts w:ascii="Times New Roman" w:eastAsia="Times New Roman" w:hAnsi="Times New Roman" w:cs="Times New Roman"/>
          <w:sz w:val="28"/>
          <w:szCs w:val="28"/>
          <w:lang w:eastAsia="ru-RU"/>
        </w:rPr>
        <w:t>3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г.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br w:type="page"/>
      </w:r>
    </w:p>
    <w:p w14:paraId="4137AFE4" w14:textId="72EB9504" w:rsidR="0067770B" w:rsidRPr="00C77446" w:rsidRDefault="0067770B" w:rsidP="0067770B">
      <w:pPr>
        <w:pStyle w:val="1"/>
        <w:rPr>
          <w:b w:val="0"/>
          <w:color w:val="000000" w:themeColor="text1"/>
          <w:sz w:val="40"/>
          <w:szCs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bookmarkStart w:id="1" w:name="_Toc138443715"/>
      <w:bookmarkStart w:id="2" w:name="цель-работы"/>
      <w:r w:rsidRPr="00C77446">
        <w:rPr>
          <w:b w:val="0"/>
          <w:color w:val="000000" w:themeColor="text1"/>
          <w:sz w:val="40"/>
          <w:szCs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Цель работ</w:t>
      </w:r>
      <w:bookmarkEnd w:id="1"/>
      <w:r w:rsidRPr="00C77446">
        <w:rPr>
          <w:b w:val="0"/>
          <w:color w:val="000000" w:themeColor="text1"/>
          <w:sz w:val="40"/>
          <w:szCs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ы</w:t>
      </w:r>
    </w:p>
    <w:p w14:paraId="106392FD" w14:textId="41CC54EF" w:rsidR="0067770B" w:rsidRPr="0028562A" w:rsidRDefault="0067770B" w:rsidP="0067770B">
      <w:pPr>
        <w:pStyle w:val="FirstParagraph"/>
        <w:rPr>
          <w:sz w:val="32"/>
          <w:szCs w:val="32"/>
        </w:rPr>
      </w:pPr>
      <w:r w:rsidRPr="0028562A">
        <w:rPr>
          <w:sz w:val="32"/>
          <w:szCs w:val="32"/>
        </w:rPr>
        <w:t>Познакомиться с операционной системой Linux. Получить практические навыки работы с редактором Emacs.</w:t>
      </w:r>
    </w:p>
    <w:p w14:paraId="5840FFBE" w14:textId="3EEBC3E8" w:rsidR="0067770B" w:rsidRPr="00C77446" w:rsidRDefault="0067770B" w:rsidP="0067770B">
      <w:pPr>
        <w:pStyle w:val="1"/>
        <w:rPr>
          <w:b w:val="0"/>
          <w:color w:val="000000" w:themeColor="text1"/>
          <w:sz w:val="40"/>
          <w:szCs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bookmarkStart w:id="3" w:name="_Toc138443717"/>
      <w:bookmarkStart w:id="4" w:name="выполнение-лабораторной-работы"/>
      <w:bookmarkEnd w:id="2"/>
      <w:r w:rsidRPr="00C77446">
        <w:rPr>
          <w:b w:val="0"/>
          <w:color w:val="000000" w:themeColor="text1"/>
          <w:sz w:val="40"/>
          <w:szCs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Выполнение лабораторной работы</w:t>
      </w:r>
      <w:bookmarkEnd w:id="3"/>
    </w:p>
    <w:p w14:paraId="50A00BD1" w14:textId="50E60EE3" w:rsidR="0067770B" w:rsidRPr="00C77446" w:rsidRDefault="0028562A" w:rsidP="0067770B">
      <w:pPr>
        <w:pStyle w:val="Compact"/>
        <w:numPr>
          <w:ilvl w:val="0"/>
          <w:numId w:val="2"/>
        </w:numPr>
        <w:ind w:left="720"/>
        <w:rPr>
          <w:sz w:val="32"/>
          <w:szCs w:val="32"/>
        </w:rPr>
      </w:pPr>
      <w:r>
        <w:rPr>
          <w:sz w:val="32"/>
          <w:szCs w:val="32"/>
        </w:rPr>
        <w:t>О</w:t>
      </w:r>
      <w:r w:rsidR="0067770B" w:rsidRPr="00C77446">
        <w:rPr>
          <w:sz w:val="32"/>
          <w:szCs w:val="32"/>
        </w:rPr>
        <w:t>ткрываем emacs</w:t>
      </w:r>
    </w:p>
    <w:p w14:paraId="26F22B11" w14:textId="06F9C274" w:rsidR="0067770B" w:rsidRDefault="0028562A" w:rsidP="0067770B">
      <w:pPr>
        <w:pStyle w:val="CaptionedFigure"/>
      </w:pPr>
      <w:r>
        <w:rPr>
          <w:noProof/>
        </w:rPr>
        <w:drawing>
          <wp:inline distT="0" distB="0" distL="0" distR="0" wp14:anchorId="36A591CA" wp14:editId="667B8F90">
            <wp:extent cx="4983912" cy="510584"/>
            <wp:effectExtent l="0" t="0" r="7620" b="381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3912" cy="510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09452" w14:textId="77777777" w:rsidR="0067770B" w:rsidRDefault="0067770B" w:rsidP="0067770B">
      <w:pPr>
        <w:pStyle w:val="a0"/>
      </w:pPr>
    </w:p>
    <w:p w14:paraId="28E07C54" w14:textId="4C0C6D0E" w:rsidR="0067770B" w:rsidRDefault="0067770B" w:rsidP="0067770B">
      <w:pPr>
        <w:pStyle w:val="a0"/>
      </w:pPr>
      <w:r>
        <w:t>2.</w:t>
      </w:r>
      <w:r w:rsidRPr="00C77446">
        <w:rPr>
          <w:sz w:val="32"/>
          <w:szCs w:val="32"/>
        </w:rPr>
        <w:t>Создаём файл lab07.sh с помощью комбинации Ctrl-x Ctrl-f (C-x C-f)</w:t>
      </w:r>
    </w:p>
    <w:p w14:paraId="470E723D" w14:textId="77777777" w:rsidR="0067770B" w:rsidRDefault="0067770B" w:rsidP="0067770B">
      <w:pPr>
        <w:pStyle w:val="CaptionedFigure"/>
      </w:pPr>
      <w:r>
        <w:rPr>
          <w:noProof/>
        </w:rPr>
        <w:drawing>
          <wp:inline distT="0" distB="0" distL="0" distR="0" wp14:anchorId="36116C0B" wp14:editId="556ABD8F">
            <wp:extent cx="3733800" cy="946236"/>
            <wp:effectExtent l="0" t="0" r="0" b="0"/>
            <wp:docPr id="26" name="Picture" descr="перейдём к созданный католог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6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898EED" w14:textId="77777777" w:rsidR="0067770B" w:rsidRDefault="0067770B" w:rsidP="0067770B">
      <w:pPr>
        <w:pStyle w:val="CaptionedFigure"/>
      </w:pPr>
    </w:p>
    <w:p w14:paraId="39C68816" w14:textId="07FB35F1" w:rsidR="0067770B" w:rsidRPr="00C77446" w:rsidRDefault="0067770B" w:rsidP="0067770B">
      <w:pPr>
        <w:pStyle w:val="Compact"/>
        <w:numPr>
          <w:ilvl w:val="0"/>
          <w:numId w:val="5"/>
        </w:numPr>
        <w:rPr>
          <w:sz w:val="32"/>
          <w:szCs w:val="32"/>
        </w:rPr>
      </w:pPr>
      <w:r w:rsidRPr="00C77446">
        <w:rPr>
          <w:sz w:val="32"/>
          <w:szCs w:val="32"/>
        </w:rPr>
        <w:t>Набираем в редактор данный нам текст.</w:t>
      </w:r>
    </w:p>
    <w:p w14:paraId="105F7602" w14:textId="77777777" w:rsidR="0067770B" w:rsidRDefault="0067770B" w:rsidP="0067770B">
      <w:pPr>
        <w:pStyle w:val="CaptionedFigure"/>
      </w:pPr>
      <w:r>
        <w:rPr>
          <w:noProof/>
        </w:rPr>
        <w:drawing>
          <wp:inline distT="0" distB="0" distL="0" distR="0" wp14:anchorId="7AF6EF70" wp14:editId="6E4C8961">
            <wp:extent cx="3733800" cy="1568430"/>
            <wp:effectExtent l="0" t="0" r="0" b="0"/>
            <wp:docPr id="29" name="Picture" descr="вызовим vi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8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380DE2" w14:textId="77777777" w:rsidR="0067770B" w:rsidRDefault="0067770B" w:rsidP="0067770B">
      <w:pPr>
        <w:pStyle w:val="CaptionedFigure"/>
      </w:pPr>
    </w:p>
    <w:p w14:paraId="55D0E712" w14:textId="77777777" w:rsidR="0067770B" w:rsidRDefault="0067770B" w:rsidP="0067770B">
      <w:pPr>
        <w:pStyle w:val="CaptionedFigure"/>
      </w:pPr>
    </w:p>
    <w:p w14:paraId="3C04A0E2" w14:textId="77777777" w:rsidR="0067770B" w:rsidRPr="00C77446" w:rsidRDefault="0067770B" w:rsidP="0067770B">
      <w:pPr>
        <w:pStyle w:val="Compact"/>
        <w:numPr>
          <w:ilvl w:val="0"/>
          <w:numId w:val="16"/>
        </w:numPr>
        <w:rPr>
          <w:sz w:val="32"/>
          <w:szCs w:val="32"/>
        </w:rPr>
      </w:pPr>
      <w:r w:rsidRPr="00C77446">
        <w:rPr>
          <w:sz w:val="32"/>
          <w:szCs w:val="32"/>
        </w:rPr>
        <w:t>Сохраняю файл с помощью комбинации Ctrl-x Ctrl-s (C-x C-s).</w:t>
      </w:r>
    </w:p>
    <w:p w14:paraId="189CC849" w14:textId="77777777" w:rsidR="0067770B" w:rsidRDefault="0067770B" w:rsidP="0067770B">
      <w:pPr>
        <w:pStyle w:val="CaptionedFigure"/>
      </w:pPr>
      <w:r>
        <w:rPr>
          <w:noProof/>
        </w:rPr>
        <w:drawing>
          <wp:inline distT="0" distB="0" distL="0" distR="0" wp14:anchorId="093F4B72" wp14:editId="5C3E1BF8">
            <wp:extent cx="3733800" cy="630983"/>
            <wp:effectExtent l="0" t="0" r="0" b="0"/>
            <wp:docPr id="32" name="Picture" descr="введём текст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9DF416" w14:textId="77777777" w:rsidR="0067770B" w:rsidRDefault="0067770B" w:rsidP="0067770B">
      <w:pPr>
        <w:pStyle w:val="CaptionedFigure"/>
      </w:pPr>
    </w:p>
    <w:p w14:paraId="3EB992F3" w14:textId="77777777" w:rsidR="0067770B" w:rsidRPr="00C77446" w:rsidRDefault="0067770B" w:rsidP="0067770B">
      <w:pPr>
        <w:pStyle w:val="Compact"/>
        <w:numPr>
          <w:ilvl w:val="0"/>
          <w:numId w:val="17"/>
        </w:numPr>
        <w:rPr>
          <w:sz w:val="32"/>
          <w:szCs w:val="32"/>
        </w:rPr>
      </w:pPr>
      <w:r w:rsidRPr="00C77446">
        <w:rPr>
          <w:sz w:val="32"/>
          <w:szCs w:val="32"/>
        </w:rPr>
        <w:t>Проделаю с текстом стандартные процедуры редактирования.</w:t>
      </w:r>
    </w:p>
    <w:p w14:paraId="704740ED" w14:textId="77777777" w:rsidR="0067770B" w:rsidRDefault="0067770B" w:rsidP="0067770B">
      <w:pPr>
        <w:pStyle w:val="CaptionedFigure"/>
      </w:pPr>
      <w:r>
        <w:rPr>
          <w:noProof/>
        </w:rPr>
        <w:lastRenderedPageBreak/>
        <w:drawing>
          <wp:inline distT="0" distB="0" distL="0" distR="0" wp14:anchorId="55C3E4D7" wp14:editId="572EED96">
            <wp:extent cx="3733800" cy="1084006"/>
            <wp:effectExtent l="0" t="0" r="0" b="0"/>
            <wp:docPr id="35" name="Picture" descr="вводим двоеточие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4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BBEA97" w14:textId="77777777" w:rsidR="0067770B" w:rsidRDefault="0067770B" w:rsidP="0067770B">
      <w:pPr>
        <w:pStyle w:val="CaptionedFigure"/>
      </w:pPr>
    </w:p>
    <w:p w14:paraId="30763BD3" w14:textId="67A806B6" w:rsidR="0067770B" w:rsidRPr="00C77446" w:rsidRDefault="0067770B" w:rsidP="0067770B">
      <w:pPr>
        <w:pStyle w:val="Compact"/>
        <w:numPr>
          <w:ilvl w:val="0"/>
          <w:numId w:val="18"/>
        </w:numPr>
        <w:rPr>
          <w:sz w:val="32"/>
          <w:szCs w:val="32"/>
        </w:rPr>
      </w:pPr>
      <w:r w:rsidRPr="00C77446">
        <w:rPr>
          <w:sz w:val="32"/>
          <w:szCs w:val="32"/>
        </w:rPr>
        <w:t>Научил</w:t>
      </w:r>
      <w:r w:rsidR="00C77446">
        <w:rPr>
          <w:sz w:val="32"/>
          <w:szCs w:val="32"/>
        </w:rPr>
        <w:t>ась</w:t>
      </w:r>
      <w:r w:rsidRPr="00C77446">
        <w:rPr>
          <w:sz w:val="32"/>
          <w:szCs w:val="32"/>
        </w:rPr>
        <w:t xml:space="preserve"> использовать команды по перемещению курсора.</w:t>
      </w:r>
    </w:p>
    <w:p w14:paraId="42E1CE51" w14:textId="77777777" w:rsidR="0067770B" w:rsidRDefault="0067770B" w:rsidP="0067770B">
      <w:pPr>
        <w:pStyle w:val="CaptionedFigure"/>
      </w:pPr>
      <w:r>
        <w:rPr>
          <w:noProof/>
        </w:rPr>
        <w:drawing>
          <wp:inline distT="0" distB="0" distL="0" distR="0" wp14:anchorId="3E5D7965" wp14:editId="2306F2BB">
            <wp:extent cx="3733800" cy="1084006"/>
            <wp:effectExtent l="0" t="0" r="0" b="0"/>
            <wp:docPr id="38" name="Picture" descr="запишем и сохраним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4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066023" w14:textId="77777777" w:rsidR="0067770B" w:rsidRPr="00C77446" w:rsidRDefault="0067770B" w:rsidP="0067770B">
      <w:pPr>
        <w:pStyle w:val="CaptionedFigure"/>
        <w:rPr>
          <w:sz w:val="32"/>
          <w:szCs w:val="32"/>
        </w:rPr>
      </w:pPr>
    </w:p>
    <w:p w14:paraId="11B2598B" w14:textId="403644A8" w:rsidR="0067770B" w:rsidRPr="00C77446" w:rsidRDefault="0067770B" w:rsidP="0067770B">
      <w:pPr>
        <w:pStyle w:val="Compact"/>
        <w:numPr>
          <w:ilvl w:val="0"/>
          <w:numId w:val="9"/>
        </w:numPr>
        <w:rPr>
          <w:sz w:val="32"/>
          <w:szCs w:val="32"/>
        </w:rPr>
      </w:pPr>
      <w:r w:rsidRPr="00C77446">
        <w:rPr>
          <w:sz w:val="32"/>
          <w:szCs w:val="32"/>
        </w:rPr>
        <w:t>Работ</w:t>
      </w:r>
      <w:r w:rsidR="0028562A">
        <w:rPr>
          <w:sz w:val="32"/>
          <w:szCs w:val="32"/>
        </w:rPr>
        <w:t>а</w:t>
      </w:r>
      <w:r w:rsidRPr="00C77446">
        <w:rPr>
          <w:sz w:val="32"/>
          <w:szCs w:val="32"/>
        </w:rPr>
        <w:t>ем с управлениями буфера</w:t>
      </w:r>
    </w:p>
    <w:p w14:paraId="0221ED03" w14:textId="77777777" w:rsidR="0067770B" w:rsidRDefault="0067770B" w:rsidP="0067770B">
      <w:pPr>
        <w:pStyle w:val="CaptionedFigure"/>
      </w:pPr>
      <w:r>
        <w:rPr>
          <w:noProof/>
        </w:rPr>
        <w:drawing>
          <wp:inline distT="0" distB="0" distL="0" distR="0" wp14:anchorId="5C9ABE02" wp14:editId="377836E8">
            <wp:extent cx="3733800" cy="1393674"/>
            <wp:effectExtent l="0" t="0" r="0" b="0"/>
            <wp:docPr id="41" name="Picture" descr="делаем файл исполняемым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3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15E601" w14:textId="77777777" w:rsidR="0067770B" w:rsidRDefault="0067770B" w:rsidP="0067770B">
      <w:pPr>
        <w:pStyle w:val="CaptionedFigure"/>
      </w:pPr>
    </w:p>
    <w:p w14:paraId="6C3265FB" w14:textId="77777777" w:rsidR="0067770B" w:rsidRPr="00C77446" w:rsidRDefault="0067770B" w:rsidP="0067770B">
      <w:pPr>
        <w:pStyle w:val="Compact"/>
        <w:numPr>
          <w:ilvl w:val="0"/>
          <w:numId w:val="19"/>
        </w:numPr>
        <w:rPr>
          <w:sz w:val="32"/>
          <w:szCs w:val="32"/>
        </w:rPr>
      </w:pPr>
      <w:r w:rsidRPr="00C77446">
        <w:rPr>
          <w:sz w:val="32"/>
          <w:szCs w:val="32"/>
        </w:rPr>
        <w:t>Работаем с управлениями окнами</w:t>
      </w:r>
    </w:p>
    <w:p w14:paraId="647F36DB" w14:textId="77777777" w:rsidR="0067770B" w:rsidRDefault="0067770B" w:rsidP="0067770B">
      <w:pPr>
        <w:pStyle w:val="CaptionedFigure"/>
      </w:pPr>
      <w:r>
        <w:rPr>
          <w:noProof/>
        </w:rPr>
        <w:drawing>
          <wp:inline distT="0" distB="0" distL="0" distR="0" wp14:anchorId="19DF3681" wp14:editId="233AACA3">
            <wp:extent cx="3733800" cy="2047443"/>
            <wp:effectExtent l="0" t="0" r="0" b="0"/>
            <wp:docPr id="44" name="Picture" descr="делаем файл исполняемым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7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042DA4" w14:textId="77777777" w:rsidR="0067770B" w:rsidRDefault="0067770B" w:rsidP="0067770B">
      <w:pPr>
        <w:pStyle w:val="CaptionedFigure"/>
      </w:pPr>
    </w:p>
    <w:p w14:paraId="632A2DCE" w14:textId="77777777" w:rsidR="0067770B" w:rsidRPr="00C77446" w:rsidRDefault="0067770B" w:rsidP="0067770B">
      <w:pPr>
        <w:pStyle w:val="Compact"/>
        <w:numPr>
          <w:ilvl w:val="0"/>
          <w:numId w:val="20"/>
        </w:numPr>
        <w:rPr>
          <w:sz w:val="32"/>
          <w:szCs w:val="32"/>
        </w:rPr>
      </w:pPr>
      <w:r w:rsidRPr="00C77446">
        <w:rPr>
          <w:sz w:val="32"/>
          <w:szCs w:val="32"/>
        </w:rPr>
        <w:t>Учимся управлять режимом поиска</w:t>
      </w:r>
    </w:p>
    <w:p w14:paraId="642C25C1" w14:textId="77777777" w:rsidR="0067770B" w:rsidRDefault="0067770B" w:rsidP="0067770B">
      <w:pPr>
        <w:pStyle w:val="CaptionedFigure"/>
      </w:pPr>
      <w:r>
        <w:rPr>
          <w:noProof/>
        </w:rPr>
        <w:lastRenderedPageBreak/>
        <w:drawing>
          <wp:inline distT="0" distB="0" distL="0" distR="0" wp14:anchorId="1CFD9E6B" wp14:editId="48B320FF">
            <wp:extent cx="3733800" cy="3386748"/>
            <wp:effectExtent l="0" t="0" r="0" b="0"/>
            <wp:docPr id="47" name="Picture" descr="делаем файл исполняемым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6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450168" w14:textId="2AFA3F01" w:rsidR="0067770B" w:rsidRPr="00C77446" w:rsidRDefault="0067770B" w:rsidP="0067770B">
      <w:pPr>
        <w:pStyle w:val="a0"/>
        <w:rPr>
          <w:b/>
          <w:bCs/>
          <w:sz w:val="36"/>
          <w:szCs w:val="36"/>
        </w:rPr>
      </w:pPr>
      <w:r w:rsidRPr="00C77446">
        <w:rPr>
          <w:b/>
          <w:bCs/>
          <w:sz w:val="36"/>
          <w:szCs w:val="36"/>
        </w:rPr>
        <w:t>Контрольные вопросы</w:t>
      </w:r>
    </w:p>
    <w:p w14:paraId="5A53B252" w14:textId="77777777" w:rsidR="0067770B" w:rsidRPr="00C77446" w:rsidRDefault="0067770B" w:rsidP="0067770B">
      <w:pPr>
        <w:pStyle w:val="a0"/>
        <w:rPr>
          <w:sz w:val="28"/>
          <w:szCs w:val="28"/>
        </w:rPr>
      </w:pPr>
      <w:r w:rsidRPr="00C77446">
        <w:rPr>
          <w:sz w:val="28"/>
          <w:szCs w:val="28"/>
        </w:rPr>
        <w:t xml:space="preserve">Emacs представляет собой мощный экранный редактор текста, написанный на языке высокого уровня Elisp. Развитие Emacs в сторону его многогранности послужило причиной того, что и без того интуитивно непонятная программа стала чрезвычайно сложной в применении. В частности, управление осуществляется при помощи различных клавиатурных комбинаций, запомнить которые будет непросто. Буфер – что-то, состоящее из текста. Окно – область с одним из буферов. В одном окне можно открыть больше 10 буферов. После запуска emacs без каких-либо параметров в основном окне отображается буфер scratch, который используется для оценки выражений Emacs Lisp, а также для заметок, которые вы не хотите сохранять. Этот буфер не сохраняется автоматически. Чтобы ввести следующую комбинацию C-c | я нажму клавиши: Control+c и Shift+, и для C-c C-|: Control+c и Control+Shift+. Поделить текущее окно на две части можно двумя комбинациями клавиш: C-x 3 или C-x 2. Настроить или расширить Emacs можно написав или изменив файл ~/.emacs. Клавиша </w:t>
      </w:r>
      <w:r w:rsidRPr="00C77446">
        <w:rPr>
          <w:sz w:val="28"/>
          <w:szCs w:val="28"/>
        </w:rPr>
        <w:t> выполняет функцию перемещения курсора в открытом окне также, как и многие другие клавиши её можно переназначить. Редактор emacs показался мне удобнее из-за возможности открытия нескольких окон с буферами и работать комбинациями клавиш в этот редакторе мне было проще.</w:t>
      </w:r>
    </w:p>
    <w:p w14:paraId="57ECCED3" w14:textId="40D2EF7A" w:rsidR="0067770B" w:rsidRPr="00C77446" w:rsidRDefault="0067770B" w:rsidP="0067770B">
      <w:pPr>
        <w:pStyle w:val="1"/>
        <w:rPr>
          <w:bCs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bookmarkStart w:id="5" w:name="_Toc138443718"/>
      <w:bookmarkStart w:id="6" w:name="выводы"/>
      <w:bookmarkEnd w:id="4"/>
      <w:r w:rsidRPr="00C77446">
        <w:rPr>
          <w:bCs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Выводы</w:t>
      </w:r>
      <w:bookmarkEnd w:id="5"/>
    </w:p>
    <w:p w14:paraId="32C76918" w14:textId="3B9AE454" w:rsidR="0067770B" w:rsidRPr="00C77446" w:rsidRDefault="0067770B" w:rsidP="0067770B">
      <w:pPr>
        <w:pStyle w:val="FirstParagraph"/>
        <w:rPr>
          <w:sz w:val="28"/>
          <w:szCs w:val="28"/>
        </w:rPr>
      </w:pPr>
      <w:r w:rsidRPr="00C77446">
        <w:rPr>
          <w:sz w:val="28"/>
          <w:szCs w:val="28"/>
        </w:rPr>
        <w:t>Познакомил</w:t>
      </w:r>
      <w:r w:rsidR="0028562A">
        <w:rPr>
          <w:sz w:val="28"/>
          <w:szCs w:val="28"/>
        </w:rPr>
        <w:t>ась</w:t>
      </w:r>
      <w:r w:rsidRPr="00C77446">
        <w:rPr>
          <w:sz w:val="28"/>
          <w:szCs w:val="28"/>
        </w:rPr>
        <w:t xml:space="preserve"> с операционной системой Linux. Получил</w:t>
      </w:r>
      <w:r w:rsidR="0028562A">
        <w:rPr>
          <w:sz w:val="28"/>
          <w:szCs w:val="28"/>
        </w:rPr>
        <w:t>а</w:t>
      </w:r>
      <w:r w:rsidRPr="00C77446">
        <w:rPr>
          <w:sz w:val="28"/>
          <w:szCs w:val="28"/>
        </w:rPr>
        <w:t xml:space="preserve"> практические навыки работы с редактором Emacs.</w:t>
      </w:r>
    </w:p>
    <w:bookmarkEnd w:id="6"/>
    <w:p w14:paraId="738D6D97" w14:textId="77777777" w:rsidR="00BC6B31" w:rsidRPr="0067770B" w:rsidRDefault="00BC6B31" w:rsidP="00BC6B31">
      <w:pPr>
        <w:rPr>
          <w:rFonts w:ascii="Times New Roman" w:hAnsi="Times New Roman" w:cs="Times New Roman"/>
          <w:sz w:val="28"/>
          <w:szCs w:val="28"/>
        </w:rPr>
      </w:pPr>
    </w:p>
    <w:sectPr w:rsidR="00BC6B31" w:rsidRPr="0067770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AEAFD6" w14:textId="77777777" w:rsidR="00B241C0" w:rsidRDefault="00B241C0" w:rsidP="0071528C">
      <w:r>
        <w:separator/>
      </w:r>
    </w:p>
  </w:endnote>
  <w:endnote w:type="continuationSeparator" w:id="0">
    <w:p w14:paraId="53357CDF" w14:textId="77777777" w:rsidR="00B241C0" w:rsidRDefault="00B241C0" w:rsidP="007152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0C829B" w14:textId="77777777" w:rsidR="00B241C0" w:rsidRDefault="00B241C0" w:rsidP="0071528C">
      <w:r>
        <w:separator/>
      </w:r>
    </w:p>
  </w:footnote>
  <w:footnote w:type="continuationSeparator" w:id="0">
    <w:p w14:paraId="0F4303E6" w14:textId="77777777" w:rsidR="00B241C0" w:rsidRDefault="00B241C0" w:rsidP="007152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411"/>
    <w:multiLevelType w:val="multilevel"/>
    <w:tmpl w:val="91C23900"/>
    <w:lvl w:ilvl="0">
      <w:start w:val="1"/>
      <w:numFmt w:val="decimal"/>
      <w:lvlText w:val="%1."/>
      <w:lvlJc w:val="left"/>
      <w:pPr>
        <w:ind w:left="2344" w:hanging="480"/>
      </w:pPr>
    </w:lvl>
    <w:lvl w:ilvl="1">
      <w:start w:val="1"/>
      <w:numFmt w:val="decimal"/>
      <w:lvlText w:val="%2."/>
      <w:lvlJc w:val="left"/>
      <w:pPr>
        <w:ind w:left="3064" w:hanging="480"/>
      </w:pPr>
    </w:lvl>
    <w:lvl w:ilvl="2">
      <w:start w:val="1"/>
      <w:numFmt w:val="decimal"/>
      <w:lvlText w:val="%3."/>
      <w:lvlJc w:val="left"/>
      <w:pPr>
        <w:ind w:left="3784" w:hanging="480"/>
      </w:pPr>
    </w:lvl>
    <w:lvl w:ilvl="3">
      <w:start w:val="1"/>
      <w:numFmt w:val="decimal"/>
      <w:lvlText w:val="%4."/>
      <w:lvlJc w:val="left"/>
      <w:pPr>
        <w:ind w:left="4504" w:hanging="480"/>
      </w:pPr>
    </w:lvl>
    <w:lvl w:ilvl="4">
      <w:start w:val="1"/>
      <w:numFmt w:val="decimal"/>
      <w:lvlText w:val="%5."/>
      <w:lvlJc w:val="left"/>
      <w:pPr>
        <w:ind w:left="5224" w:hanging="480"/>
      </w:pPr>
    </w:lvl>
    <w:lvl w:ilvl="5">
      <w:start w:val="1"/>
      <w:numFmt w:val="decimal"/>
      <w:lvlText w:val="%6."/>
      <w:lvlJc w:val="left"/>
      <w:pPr>
        <w:ind w:left="5944" w:hanging="480"/>
      </w:pPr>
    </w:lvl>
    <w:lvl w:ilvl="6">
      <w:start w:val="1"/>
      <w:numFmt w:val="decimal"/>
      <w:lvlText w:val="%7."/>
      <w:lvlJc w:val="left"/>
      <w:pPr>
        <w:ind w:left="6664" w:hanging="480"/>
      </w:pPr>
    </w:lvl>
    <w:lvl w:ilvl="7">
      <w:start w:val="1"/>
      <w:numFmt w:val="decimal"/>
      <w:lvlText w:val="%8."/>
      <w:lvlJc w:val="left"/>
      <w:pPr>
        <w:ind w:left="7384" w:hanging="480"/>
      </w:pPr>
    </w:lvl>
    <w:lvl w:ilvl="8">
      <w:start w:val="1"/>
      <w:numFmt w:val="decimal"/>
      <w:lvlText w:val="%9."/>
      <w:lvlJc w:val="left"/>
      <w:pPr>
        <w:ind w:left="8104" w:hanging="480"/>
      </w:pPr>
    </w:lvl>
  </w:abstractNum>
  <w:abstractNum w:abstractNumId="1" w15:restartNumberingAfterBreak="0">
    <w:nsid w:val="00A99413"/>
    <w:multiLevelType w:val="multilevel"/>
    <w:tmpl w:val="386837C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4"/>
    <w:multiLevelType w:val="multilevel"/>
    <w:tmpl w:val="515A47E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5"/>
    <w:multiLevelType w:val="multilevel"/>
    <w:tmpl w:val="FE92B5DA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6"/>
    <w:multiLevelType w:val="multilevel"/>
    <w:tmpl w:val="AE6A8CB0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7"/>
    <w:multiLevelType w:val="multilevel"/>
    <w:tmpl w:val="75C0C43C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8"/>
    <w:multiLevelType w:val="multilevel"/>
    <w:tmpl w:val="8662DD08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9"/>
    <w:multiLevelType w:val="multilevel"/>
    <w:tmpl w:val="72825616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A631A80"/>
    <w:multiLevelType w:val="hybridMultilevel"/>
    <w:tmpl w:val="21A62FA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A994110"/>
    <w:multiLevelType w:val="multilevel"/>
    <w:tmpl w:val="B1FEFF76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1"/>
    <w:multiLevelType w:val="multilevel"/>
    <w:tmpl w:val="865ABD58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3"/>
    <w:multiLevelType w:val="multilevel"/>
    <w:tmpl w:val="857A0160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5"/>
    <w:multiLevelType w:val="multilevel"/>
    <w:tmpl w:val="4BB861D8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168F1721"/>
    <w:multiLevelType w:val="hybridMultilevel"/>
    <w:tmpl w:val="11E6E76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A0D121E"/>
    <w:multiLevelType w:val="hybridMultilevel"/>
    <w:tmpl w:val="200E07A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7D283A"/>
    <w:multiLevelType w:val="hybridMultilevel"/>
    <w:tmpl w:val="C51E8CB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0A6C43"/>
    <w:multiLevelType w:val="hybridMultilevel"/>
    <w:tmpl w:val="A50AFD9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F7413DF"/>
    <w:multiLevelType w:val="multilevel"/>
    <w:tmpl w:val="FA0C54F2"/>
    <w:lvl w:ilvl="0">
      <w:start w:val="1"/>
      <w:numFmt w:val="decimal"/>
      <w:lvlText w:val="%1."/>
      <w:lvlJc w:val="left"/>
      <w:pPr>
        <w:ind w:left="786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597B63"/>
    <w:multiLevelType w:val="hybridMultilevel"/>
    <w:tmpl w:val="7A6CEAC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43029802">
    <w:abstractNumId w:val="17"/>
  </w:num>
  <w:num w:numId="2" w16cid:durableId="114219410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69723553">
    <w:abstractNumId w:val="14"/>
  </w:num>
  <w:num w:numId="4" w16cid:durableId="1835409636">
    <w:abstractNumId w:val="10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5" w16cid:durableId="1772969163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 w16cid:durableId="976840056">
    <w:abstractNumId w:val="8"/>
  </w:num>
  <w:num w:numId="7" w16cid:durableId="51407387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862014794">
    <w:abstractNumId w:val="15"/>
  </w:num>
  <w:num w:numId="9" w16cid:durableId="1469666939">
    <w:abstractNumId w:val="5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" w16cid:durableId="989795882">
    <w:abstractNumId w:val="9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1" w16cid:durableId="1124543536">
    <w:abstractNumId w:val="11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2" w16cid:durableId="801000587">
    <w:abstractNumId w:val="12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3" w16cid:durableId="1335689962">
    <w:abstractNumId w:val="13"/>
  </w:num>
  <w:num w:numId="14" w16cid:durableId="2085685903">
    <w:abstractNumId w:val="16"/>
  </w:num>
  <w:num w:numId="15" w16cid:durableId="2131823514">
    <w:abstractNumId w:val="18"/>
  </w:num>
  <w:num w:numId="16" w16cid:durableId="804545138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" w16cid:durableId="682050145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8" w16cid:durableId="1949385769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9" w16cid:durableId="241987936">
    <w:abstractNumId w:val="6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20" w16cid:durableId="1985043246">
    <w:abstractNumId w:val="7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37965"/>
    <w:rsid w:val="00026163"/>
    <w:rsid w:val="00030FAD"/>
    <w:rsid w:val="00031CC6"/>
    <w:rsid w:val="00070884"/>
    <w:rsid w:val="000A467A"/>
    <w:rsid w:val="000D13FF"/>
    <w:rsid w:val="000D7089"/>
    <w:rsid w:val="000E668B"/>
    <w:rsid w:val="00100FD0"/>
    <w:rsid w:val="0011037B"/>
    <w:rsid w:val="001173EC"/>
    <w:rsid w:val="001234EA"/>
    <w:rsid w:val="001437B4"/>
    <w:rsid w:val="00162A69"/>
    <w:rsid w:val="001848C6"/>
    <w:rsid w:val="001915AB"/>
    <w:rsid w:val="001A2E62"/>
    <w:rsid w:val="001E1B01"/>
    <w:rsid w:val="00241271"/>
    <w:rsid w:val="002543E2"/>
    <w:rsid w:val="00262584"/>
    <w:rsid w:val="00262BAC"/>
    <w:rsid w:val="00265017"/>
    <w:rsid w:val="0026544D"/>
    <w:rsid w:val="0028562A"/>
    <w:rsid w:val="00297234"/>
    <w:rsid w:val="002B6F74"/>
    <w:rsid w:val="002C349A"/>
    <w:rsid w:val="002D1DCA"/>
    <w:rsid w:val="002E5122"/>
    <w:rsid w:val="002E5208"/>
    <w:rsid w:val="002F6491"/>
    <w:rsid w:val="003363FC"/>
    <w:rsid w:val="00341E0A"/>
    <w:rsid w:val="00380928"/>
    <w:rsid w:val="00387BF1"/>
    <w:rsid w:val="00390F7E"/>
    <w:rsid w:val="003A1E19"/>
    <w:rsid w:val="003B3C0E"/>
    <w:rsid w:val="003C2A1E"/>
    <w:rsid w:val="003F0480"/>
    <w:rsid w:val="00413CC8"/>
    <w:rsid w:val="004D2377"/>
    <w:rsid w:val="004E1F2E"/>
    <w:rsid w:val="004F1346"/>
    <w:rsid w:val="00523FB6"/>
    <w:rsid w:val="00555499"/>
    <w:rsid w:val="00572B53"/>
    <w:rsid w:val="005920E1"/>
    <w:rsid w:val="005A2ECF"/>
    <w:rsid w:val="005B5739"/>
    <w:rsid w:val="005C5A58"/>
    <w:rsid w:val="005D5F16"/>
    <w:rsid w:val="005D7B6A"/>
    <w:rsid w:val="005E13F3"/>
    <w:rsid w:val="005E74A8"/>
    <w:rsid w:val="00611BC8"/>
    <w:rsid w:val="0062650C"/>
    <w:rsid w:val="00627F4A"/>
    <w:rsid w:val="0063387F"/>
    <w:rsid w:val="00637422"/>
    <w:rsid w:val="00656A3A"/>
    <w:rsid w:val="0067770B"/>
    <w:rsid w:val="006C5F0C"/>
    <w:rsid w:val="006E53F2"/>
    <w:rsid w:val="00702F1A"/>
    <w:rsid w:val="0070426C"/>
    <w:rsid w:val="007070CD"/>
    <w:rsid w:val="007076BF"/>
    <w:rsid w:val="0071528C"/>
    <w:rsid w:val="00721E14"/>
    <w:rsid w:val="00746C3F"/>
    <w:rsid w:val="00762DEC"/>
    <w:rsid w:val="007636DF"/>
    <w:rsid w:val="0078148C"/>
    <w:rsid w:val="00785134"/>
    <w:rsid w:val="00795B30"/>
    <w:rsid w:val="00797306"/>
    <w:rsid w:val="007F50E4"/>
    <w:rsid w:val="008159E9"/>
    <w:rsid w:val="00843B40"/>
    <w:rsid w:val="00846B08"/>
    <w:rsid w:val="00853123"/>
    <w:rsid w:val="00856BBB"/>
    <w:rsid w:val="008974A3"/>
    <w:rsid w:val="008A02F9"/>
    <w:rsid w:val="008B029B"/>
    <w:rsid w:val="008B3249"/>
    <w:rsid w:val="008C1971"/>
    <w:rsid w:val="008D3D28"/>
    <w:rsid w:val="008E3FC0"/>
    <w:rsid w:val="00900A17"/>
    <w:rsid w:val="0091160C"/>
    <w:rsid w:val="009173B5"/>
    <w:rsid w:val="009438F9"/>
    <w:rsid w:val="009607E5"/>
    <w:rsid w:val="00962475"/>
    <w:rsid w:val="0097107E"/>
    <w:rsid w:val="00987048"/>
    <w:rsid w:val="009A29CF"/>
    <w:rsid w:val="009A4A42"/>
    <w:rsid w:val="009B5104"/>
    <w:rsid w:val="009C4563"/>
    <w:rsid w:val="009C59D0"/>
    <w:rsid w:val="009F6BF8"/>
    <w:rsid w:val="00A06640"/>
    <w:rsid w:val="00A47D6C"/>
    <w:rsid w:val="00A505E0"/>
    <w:rsid w:val="00A5363C"/>
    <w:rsid w:val="00A55F18"/>
    <w:rsid w:val="00A60B37"/>
    <w:rsid w:val="00A779AE"/>
    <w:rsid w:val="00AA412F"/>
    <w:rsid w:val="00AD128E"/>
    <w:rsid w:val="00AE4B0C"/>
    <w:rsid w:val="00AE5DB6"/>
    <w:rsid w:val="00B03E97"/>
    <w:rsid w:val="00B14369"/>
    <w:rsid w:val="00B14CA5"/>
    <w:rsid w:val="00B241C0"/>
    <w:rsid w:val="00B300E8"/>
    <w:rsid w:val="00B37965"/>
    <w:rsid w:val="00B40A2A"/>
    <w:rsid w:val="00B83463"/>
    <w:rsid w:val="00B934A0"/>
    <w:rsid w:val="00B9470D"/>
    <w:rsid w:val="00BA0628"/>
    <w:rsid w:val="00BC6B31"/>
    <w:rsid w:val="00BD296B"/>
    <w:rsid w:val="00BE6E16"/>
    <w:rsid w:val="00C00A9D"/>
    <w:rsid w:val="00C06A39"/>
    <w:rsid w:val="00C2504B"/>
    <w:rsid w:val="00C44499"/>
    <w:rsid w:val="00C70C6C"/>
    <w:rsid w:val="00C7220E"/>
    <w:rsid w:val="00C74556"/>
    <w:rsid w:val="00C77446"/>
    <w:rsid w:val="00C827B5"/>
    <w:rsid w:val="00CA1D9C"/>
    <w:rsid w:val="00CA6728"/>
    <w:rsid w:val="00CD7325"/>
    <w:rsid w:val="00CE0105"/>
    <w:rsid w:val="00D00247"/>
    <w:rsid w:val="00D122D5"/>
    <w:rsid w:val="00D166EC"/>
    <w:rsid w:val="00D16AF1"/>
    <w:rsid w:val="00D21BE6"/>
    <w:rsid w:val="00D51D9B"/>
    <w:rsid w:val="00D57FF8"/>
    <w:rsid w:val="00D94FA1"/>
    <w:rsid w:val="00D95615"/>
    <w:rsid w:val="00DB083D"/>
    <w:rsid w:val="00DC635F"/>
    <w:rsid w:val="00E014FA"/>
    <w:rsid w:val="00E16BAA"/>
    <w:rsid w:val="00E1740D"/>
    <w:rsid w:val="00E22523"/>
    <w:rsid w:val="00E25779"/>
    <w:rsid w:val="00E46535"/>
    <w:rsid w:val="00E52BF5"/>
    <w:rsid w:val="00E53165"/>
    <w:rsid w:val="00E6343B"/>
    <w:rsid w:val="00E64041"/>
    <w:rsid w:val="00E905B2"/>
    <w:rsid w:val="00EA6097"/>
    <w:rsid w:val="00EC2F9C"/>
    <w:rsid w:val="00ED42F8"/>
    <w:rsid w:val="00F1669E"/>
    <w:rsid w:val="00F26CE7"/>
    <w:rsid w:val="00F26F94"/>
    <w:rsid w:val="00F35259"/>
    <w:rsid w:val="00F46F9B"/>
    <w:rsid w:val="00F82E4C"/>
    <w:rsid w:val="00FA1B58"/>
    <w:rsid w:val="00FB208C"/>
    <w:rsid w:val="00FC07D3"/>
    <w:rsid w:val="00FC76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42FC9D"/>
  <w15:chartTrackingRefBased/>
  <w15:docId w15:val="{328E7591-8FBA-488E-B16F-1A5204C3EA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D7325"/>
    <w:pPr>
      <w:spacing w:after="0" w:line="240" w:lineRule="auto"/>
    </w:pPr>
    <w:rPr>
      <w:sz w:val="24"/>
      <w:szCs w:val="24"/>
    </w:rPr>
  </w:style>
  <w:style w:type="paragraph" w:styleId="1">
    <w:name w:val="heading 1"/>
    <w:basedOn w:val="a"/>
    <w:next w:val="a0"/>
    <w:link w:val="10"/>
    <w:uiPriority w:val="9"/>
    <w:qFormat/>
    <w:rsid w:val="0078148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Hyperlink"/>
    <w:basedOn w:val="a1"/>
    <w:uiPriority w:val="99"/>
    <w:unhideWhenUsed/>
    <w:rsid w:val="008B029B"/>
    <w:rPr>
      <w:color w:val="0563C1" w:themeColor="hyperlink"/>
      <w:u w:val="single"/>
    </w:rPr>
  </w:style>
  <w:style w:type="character" w:styleId="a5">
    <w:name w:val="Unresolved Mention"/>
    <w:basedOn w:val="a1"/>
    <w:uiPriority w:val="99"/>
    <w:semiHidden/>
    <w:unhideWhenUsed/>
    <w:rsid w:val="008B029B"/>
    <w:rPr>
      <w:color w:val="605E5C"/>
      <w:shd w:val="clear" w:color="auto" w:fill="E1DFDD"/>
    </w:rPr>
  </w:style>
  <w:style w:type="paragraph" w:styleId="a6">
    <w:name w:val="header"/>
    <w:basedOn w:val="a"/>
    <w:link w:val="a7"/>
    <w:uiPriority w:val="99"/>
    <w:unhideWhenUsed/>
    <w:rsid w:val="0071528C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1"/>
    <w:link w:val="a6"/>
    <w:uiPriority w:val="99"/>
    <w:rsid w:val="0071528C"/>
    <w:rPr>
      <w:sz w:val="24"/>
      <w:szCs w:val="24"/>
    </w:rPr>
  </w:style>
  <w:style w:type="paragraph" w:styleId="a8">
    <w:name w:val="footer"/>
    <w:basedOn w:val="a"/>
    <w:link w:val="a9"/>
    <w:uiPriority w:val="99"/>
    <w:unhideWhenUsed/>
    <w:rsid w:val="0071528C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1"/>
    <w:link w:val="a8"/>
    <w:uiPriority w:val="99"/>
    <w:rsid w:val="0071528C"/>
    <w:rPr>
      <w:sz w:val="24"/>
      <w:szCs w:val="24"/>
    </w:rPr>
  </w:style>
  <w:style w:type="character" w:customStyle="1" w:styleId="10">
    <w:name w:val="Заголовок 1 Знак"/>
    <w:basedOn w:val="a1"/>
    <w:link w:val="1"/>
    <w:uiPriority w:val="9"/>
    <w:rsid w:val="0078148C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customStyle="1" w:styleId="FirstParagraph">
    <w:name w:val="First Paragraph"/>
    <w:basedOn w:val="a0"/>
    <w:next w:val="a0"/>
    <w:qFormat/>
    <w:rsid w:val="0078148C"/>
    <w:pPr>
      <w:spacing w:before="180" w:after="180"/>
    </w:pPr>
  </w:style>
  <w:style w:type="paragraph" w:styleId="a0">
    <w:name w:val="Body Text"/>
    <w:basedOn w:val="a"/>
    <w:link w:val="aa"/>
    <w:uiPriority w:val="99"/>
    <w:semiHidden/>
    <w:unhideWhenUsed/>
    <w:rsid w:val="0078148C"/>
    <w:pPr>
      <w:spacing w:after="120"/>
    </w:pPr>
  </w:style>
  <w:style w:type="character" w:customStyle="1" w:styleId="aa">
    <w:name w:val="Основной текст Знак"/>
    <w:basedOn w:val="a1"/>
    <w:link w:val="a0"/>
    <w:uiPriority w:val="99"/>
    <w:semiHidden/>
    <w:rsid w:val="0078148C"/>
    <w:rPr>
      <w:sz w:val="24"/>
      <w:szCs w:val="24"/>
    </w:rPr>
  </w:style>
  <w:style w:type="paragraph" w:customStyle="1" w:styleId="Compact">
    <w:name w:val="Compact"/>
    <w:basedOn w:val="a0"/>
    <w:qFormat/>
    <w:rsid w:val="00A06640"/>
    <w:pPr>
      <w:spacing w:before="36" w:after="36"/>
    </w:pPr>
  </w:style>
  <w:style w:type="paragraph" w:customStyle="1" w:styleId="ImageCaption">
    <w:name w:val="Image Caption"/>
    <w:basedOn w:val="ab"/>
    <w:rsid w:val="008E3FC0"/>
    <w:pPr>
      <w:spacing w:after="120"/>
    </w:pPr>
    <w:rPr>
      <w:iCs w:val="0"/>
      <w:color w:val="auto"/>
      <w:sz w:val="24"/>
      <w:szCs w:val="24"/>
    </w:rPr>
  </w:style>
  <w:style w:type="paragraph" w:styleId="ab">
    <w:name w:val="caption"/>
    <w:basedOn w:val="a"/>
    <w:next w:val="a"/>
    <w:uiPriority w:val="35"/>
    <w:semiHidden/>
    <w:unhideWhenUsed/>
    <w:qFormat/>
    <w:rsid w:val="008E3FC0"/>
    <w:pPr>
      <w:spacing w:after="200"/>
    </w:pPr>
    <w:rPr>
      <w:i/>
      <w:iCs/>
      <w:color w:val="44546A" w:themeColor="text2"/>
      <w:sz w:val="18"/>
      <w:szCs w:val="18"/>
    </w:rPr>
  </w:style>
  <w:style w:type="paragraph" w:styleId="ac">
    <w:name w:val="List Paragraph"/>
    <w:basedOn w:val="a"/>
    <w:uiPriority w:val="34"/>
    <w:qFormat/>
    <w:rsid w:val="006C5F0C"/>
    <w:pPr>
      <w:ind w:left="720"/>
      <w:contextualSpacing/>
    </w:pPr>
  </w:style>
  <w:style w:type="character" w:customStyle="1" w:styleId="SectionNumber">
    <w:name w:val="Section Number"/>
    <w:basedOn w:val="a1"/>
    <w:rsid w:val="004F1346"/>
  </w:style>
  <w:style w:type="paragraph" w:styleId="ad">
    <w:name w:val="Title"/>
    <w:basedOn w:val="a"/>
    <w:next w:val="a0"/>
    <w:link w:val="ae"/>
    <w:qFormat/>
    <w:rsid w:val="0067770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ae">
    <w:name w:val="Заголовок Знак"/>
    <w:basedOn w:val="a1"/>
    <w:link w:val="ad"/>
    <w:rsid w:val="0067770B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af">
    <w:name w:val="Subtitle"/>
    <w:basedOn w:val="ad"/>
    <w:next w:val="a0"/>
    <w:link w:val="af0"/>
    <w:qFormat/>
    <w:rsid w:val="0067770B"/>
    <w:pPr>
      <w:spacing w:before="240"/>
    </w:pPr>
    <w:rPr>
      <w:sz w:val="30"/>
      <w:szCs w:val="30"/>
    </w:rPr>
  </w:style>
  <w:style w:type="character" w:customStyle="1" w:styleId="af0">
    <w:name w:val="Подзаголовок Знак"/>
    <w:basedOn w:val="a1"/>
    <w:link w:val="af"/>
    <w:rsid w:val="0067770B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a0"/>
    <w:qFormat/>
    <w:rsid w:val="0067770B"/>
    <w:pPr>
      <w:keepNext/>
      <w:keepLines/>
      <w:spacing w:after="200" w:line="240" w:lineRule="auto"/>
      <w:jc w:val="center"/>
    </w:pPr>
    <w:rPr>
      <w:sz w:val="24"/>
      <w:szCs w:val="24"/>
    </w:rPr>
  </w:style>
  <w:style w:type="paragraph" w:customStyle="1" w:styleId="CaptionedFigure">
    <w:name w:val="Captioned Figure"/>
    <w:basedOn w:val="a"/>
    <w:rsid w:val="0067770B"/>
    <w:pPr>
      <w:keepNext/>
      <w:spacing w:after="200"/>
    </w:pPr>
  </w:style>
  <w:style w:type="paragraph" w:styleId="af1">
    <w:name w:val="TOC Heading"/>
    <w:basedOn w:val="1"/>
    <w:next w:val="a0"/>
    <w:uiPriority w:val="39"/>
    <w:unhideWhenUsed/>
    <w:qFormat/>
    <w:rsid w:val="0067770B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styleId="11">
    <w:name w:val="toc 1"/>
    <w:basedOn w:val="a"/>
    <w:next w:val="a"/>
    <w:autoRedefine/>
    <w:uiPriority w:val="39"/>
    <w:unhideWhenUsed/>
    <w:rsid w:val="0067770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703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2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0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8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9</TotalTime>
  <Pages>5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Бровкин Александр</dc:creator>
  <cp:keywords/>
  <dc:description/>
  <cp:lastModifiedBy>Эльвира Уразалиева</cp:lastModifiedBy>
  <cp:revision>160</cp:revision>
  <dcterms:created xsi:type="dcterms:W3CDTF">2022-04-21T10:22:00Z</dcterms:created>
  <dcterms:modified xsi:type="dcterms:W3CDTF">2023-06-23T19:40:00Z</dcterms:modified>
</cp:coreProperties>
</file>